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y raffert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ffert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8 s i oka st m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llyaraffert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349056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l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